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4ea0a607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4ea0a607-2906-11ed-af93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7:5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ElEQVR42s2WMWpEQQxDRS7g+9/SN3D8NCFNmoBc7MCyzC+EbMnyaP6c1kd9k1SampLal/7S3/PfbyBNLdb0VBeXFE9VPQu1YOVLjqfaypfgFd5sG7v7hh8tW3Ld1Jv3D0l/z4G+nDI92oiH0v5hTAuCZTrX41FEkf1VXi8MKXYHZKnm+m6R/C+7cckZ3nLbKgfIH+OEflksYmFMEY6p/5YdtmNOQMz91/MzIIxI7j+OhfCkxHj9XLKtaydrngerAaXqJWqsB9FM2S+64vl4oEuNLrby/tkqWJlkyOe3TGzkoOk4/5qg77c0sd+BX2Bp02DEi3yWxRg8k+eBHDAAWpY5eR/UA52b/evxoIXgXrwPxuniSbnAQwe9HVcX/WPJieZJR++Dt9LH6Z/773Pfu99uOGWrim750g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S UTI WEBSITE DOWN AT THE MOMEN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4ea0a607-2906-11ed-af93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7:5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4ea0a607-2906-11ed-af93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4ea0a607-2906-11ed-af93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4ea0a607</dc:title>
  <dc:creator/>
  <cp:keywords/>
  <dcterms:created xsi:type="dcterms:W3CDTF">2026-05-07T14:57:59Z</dcterms:created>
  <dcterms:modified xsi:type="dcterms:W3CDTF">2026-05-07T14:5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